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707E" w:rsidRPr="00AC707E" w:rsidRDefault="00AC707E" w:rsidP="00AC707E">
      <w:pPr>
        <w:numPr>
          <w:ilvl w:val="0"/>
          <w:numId w:val="1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 3's rule to estimate what 16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s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s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. _____</w:t>
      </w:r>
    </w:p>
    <w:p w:rsidR="00AC707E" w:rsidRPr="00AC707E" w:rsidRDefault="00AC707E" w:rsidP="00AC707E">
      <w:pPr>
        <w:numPr>
          <w:ilvl w:val="0"/>
          <w:numId w:val="1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 3's rule to estimate what 0.0625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s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s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. _____</w:t>
      </w:r>
    </w:p>
    <w:p w:rsidR="00AC707E" w:rsidRPr="00AC707E" w:rsidRDefault="00AC707E" w:rsidP="00AC707E">
      <w:pPr>
        <w:numPr>
          <w:ilvl w:val="0"/>
          <w:numId w:val="1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 10's rule to estimate what 10,00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s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s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. _____</w:t>
      </w:r>
    </w:p>
    <w:p w:rsidR="00AC707E" w:rsidRPr="00AC707E" w:rsidRDefault="00AC707E" w:rsidP="00AC707E">
      <w:pPr>
        <w:numPr>
          <w:ilvl w:val="0"/>
          <w:numId w:val="1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 10's rule to estimate what 0.0001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s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s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. _____</w:t>
      </w:r>
    </w:p>
    <w:p w:rsidR="00AC707E" w:rsidRPr="00AC707E" w:rsidRDefault="00AC707E" w:rsidP="00AC707E">
      <w:pPr>
        <w:numPr>
          <w:ilvl w:val="0"/>
          <w:numId w:val="1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 3's rule to estimate what 15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s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. _____</w:t>
      </w:r>
    </w:p>
    <w:p w:rsidR="00AC707E" w:rsidRPr="00AC707E" w:rsidRDefault="00AC707E" w:rsidP="00AC707E">
      <w:pPr>
        <w:numPr>
          <w:ilvl w:val="0"/>
          <w:numId w:val="1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 3's rule to estimate what -15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s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. _____</w:t>
      </w:r>
    </w:p>
    <w:p w:rsidR="00AC707E" w:rsidRPr="00AC707E" w:rsidRDefault="00AC707E" w:rsidP="00AC707E">
      <w:pPr>
        <w:numPr>
          <w:ilvl w:val="0"/>
          <w:numId w:val="1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 10's rule to estimate what 5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s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. _____</w:t>
      </w:r>
    </w:p>
    <w:p w:rsidR="00AC707E" w:rsidRPr="00AC707E" w:rsidRDefault="00AC707E" w:rsidP="00AC707E">
      <w:pPr>
        <w:numPr>
          <w:ilvl w:val="0"/>
          <w:numId w:val="1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 10's rule to estimate what -5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s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. _____</w:t>
      </w:r>
    </w:p>
    <w:p w:rsidR="00AC707E" w:rsidRPr="00AC707E" w:rsidRDefault="00AC707E" w:rsidP="00AC707E">
      <w:pPr>
        <w:shd w:val="clear" w:color="auto" w:fill="FFFFFF"/>
        <w:spacing w:before="319" w:after="319" w:line="315" w:lineRule="atLeast"/>
        <w:outlineLvl w:val="3"/>
        <w:rPr>
          <w:rFonts w:ascii="Arial" w:eastAsia="Times New Roman" w:hAnsi="Arial" w:cs="Arial"/>
          <w:color w:val="000000"/>
          <w:sz w:val="27"/>
          <w:szCs w:val="27"/>
        </w:rPr>
      </w:pPr>
      <w:r w:rsidRPr="00AC707E">
        <w:rPr>
          <w:rFonts w:ascii="Arial" w:eastAsia="Times New Roman" w:hAnsi="Arial" w:cs="Arial"/>
          <w:color w:val="000000"/>
          <w:sz w:val="27"/>
          <w:szCs w:val="27"/>
        </w:rPr>
        <w:t>Task 2: Estimating power levels using 3's and 10's rules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>In cascaded systems with power gain and/or loss along a chain of subsystems, power levels given in dB forms can be directly added or subtracted to calculate the total power.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For instance, a transmitter with a power of 9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, after a cable and connector loss of 3 dB, ends up with a power of 9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˗ 3 dB = 6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or 4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. Notice that the simple addition and subtraction here don't apply to powers given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If one were to subtract 3 dB from 8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(i.e., mixed measurement units), 8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should be converted to 9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first. The result is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, which can be converted to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when needed.</w:t>
      </w:r>
    </w:p>
    <w:p w:rsidR="00AC707E" w:rsidRPr="00AC707E" w:rsidRDefault="00AC707E" w:rsidP="00AC707E">
      <w:pPr>
        <w:numPr>
          <w:ilvl w:val="0"/>
          <w:numId w:val="2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0.125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˗ 3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? _____</w:t>
      </w:r>
    </w:p>
    <w:p w:rsidR="00AC707E" w:rsidRPr="00AC707E" w:rsidRDefault="00AC707E" w:rsidP="00AC707E">
      <w:pPr>
        <w:numPr>
          <w:ilvl w:val="0"/>
          <w:numId w:val="2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0.125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˗ 3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? _____</w:t>
      </w:r>
    </w:p>
    <w:p w:rsidR="00AC707E" w:rsidRPr="00AC707E" w:rsidRDefault="00AC707E" w:rsidP="00AC707E">
      <w:pPr>
        <w:numPr>
          <w:ilvl w:val="0"/>
          <w:numId w:val="2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0.0625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˗ 4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? _____</w:t>
      </w:r>
    </w:p>
    <w:p w:rsidR="00AC707E" w:rsidRPr="00AC707E" w:rsidRDefault="00AC707E" w:rsidP="00AC707E">
      <w:pPr>
        <w:numPr>
          <w:ilvl w:val="0"/>
          <w:numId w:val="2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0.0625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˗ 4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? _____</w:t>
      </w:r>
    </w:p>
    <w:p w:rsidR="00AC707E" w:rsidRPr="00AC707E" w:rsidRDefault="00AC707E" w:rsidP="00AC707E">
      <w:pPr>
        <w:numPr>
          <w:ilvl w:val="0"/>
          <w:numId w:val="2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8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+ 3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? _____</w:t>
      </w:r>
    </w:p>
    <w:p w:rsidR="00AC707E" w:rsidRPr="00AC707E" w:rsidRDefault="00AC707E" w:rsidP="00AC707E">
      <w:pPr>
        <w:numPr>
          <w:ilvl w:val="0"/>
          <w:numId w:val="2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8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+ 3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? _____</w:t>
      </w:r>
    </w:p>
    <w:p w:rsidR="00AC707E" w:rsidRPr="00AC707E" w:rsidRDefault="00AC707E" w:rsidP="00AC707E">
      <w:pPr>
        <w:numPr>
          <w:ilvl w:val="0"/>
          <w:numId w:val="2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16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+ 4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? _____</w:t>
      </w:r>
    </w:p>
    <w:p w:rsidR="00AC707E" w:rsidRPr="00AC707E" w:rsidRDefault="00AC707E" w:rsidP="00AC707E">
      <w:pPr>
        <w:numPr>
          <w:ilvl w:val="0"/>
          <w:numId w:val="2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16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+ 4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? _____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The same idea can be applied to conversions from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to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when a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value is not readily available in the 3's and 10's rules table.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For instance, what is 13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First, 13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= 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+ 1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+ 3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, where 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, 1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, and 3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are in the table.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lastRenderedPageBreak/>
        <w:t>Next, let's apply the following 3's and 10's rules:</w:t>
      </w:r>
    </w:p>
    <w:p w:rsidR="00AC707E" w:rsidRPr="00AC707E" w:rsidRDefault="00AC707E" w:rsidP="00AC707E">
      <w:pPr>
        <w:numPr>
          <w:ilvl w:val="0"/>
          <w:numId w:val="3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= 1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</w:p>
    <w:p w:rsidR="00AC707E" w:rsidRPr="00AC707E" w:rsidRDefault="00AC707E" w:rsidP="00AC707E">
      <w:pPr>
        <w:numPr>
          <w:ilvl w:val="0"/>
          <w:numId w:val="3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When the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value increases by adding 10, the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value increases by the factor of 10.</w:t>
      </w:r>
    </w:p>
    <w:p w:rsidR="00AC707E" w:rsidRPr="00AC707E" w:rsidRDefault="00AC707E" w:rsidP="00AC707E">
      <w:pPr>
        <w:numPr>
          <w:ilvl w:val="0"/>
          <w:numId w:val="3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When the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value increases by adding 3, the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value increases by the factor of 2.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Finally, we have 13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= 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+ 1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+ 3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= 1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× 10 × 2 = 20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AC707E" w:rsidRPr="00AC707E" w:rsidRDefault="00AC707E" w:rsidP="00AC707E">
      <w:pPr>
        <w:numPr>
          <w:ilvl w:val="0"/>
          <w:numId w:val="4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7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(must show steps)?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>Answer:</w:t>
      </w:r>
    </w:p>
    <w:p w:rsidR="00AC707E" w:rsidRPr="00AC707E" w:rsidRDefault="00AC707E" w:rsidP="00AC707E">
      <w:pPr>
        <w:numPr>
          <w:ilvl w:val="0"/>
          <w:numId w:val="4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4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(must show steps)?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>Answer:</w:t>
      </w:r>
    </w:p>
    <w:p w:rsidR="00AC707E" w:rsidRPr="00AC707E" w:rsidRDefault="00AC707E" w:rsidP="00AC707E">
      <w:pPr>
        <w:numPr>
          <w:ilvl w:val="0"/>
          <w:numId w:val="4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9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(must show steps)?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>Answer:</w:t>
      </w:r>
    </w:p>
    <w:p w:rsidR="00AC707E" w:rsidRPr="00AC707E" w:rsidRDefault="00AC707E" w:rsidP="00AC707E">
      <w:pPr>
        <w:numPr>
          <w:ilvl w:val="0"/>
          <w:numId w:val="4"/>
        </w:numPr>
        <w:shd w:val="clear" w:color="auto" w:fill="FFFFFF"/>
        <w:spacing w:after="180" w:line="270" w:lineRule="atLeast"/>
        <w:ind w:left="0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Applying the 3's and 10's rules, what's -7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dBm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in </w:t>
      </w:r>
      <w:proofErr w:type="spellStart"/>
      <w:r w:rsidRPr="00AC707E">
        <w:rPr>
          <w:rFonts w:ascii="Arial" w:eastAsia="Times New Roman" w:hAnsi="Arial" w:cs="Arial"/>
          <w:color w:val="000000"/>
          <w:sz w:val="24"/>
          <w:szCs w:val="24"/>
        </w:rPr>
        <w:t>mW</w:t>
      </w:r>
      <w:proofErr w:type="spellEnd"/>
      <w:r w:rsidRPr="00AC707E">
        <w:rPr>
          <w:rFonts w:ascii="Arial" w:eastAsia="Times New Roman" w:hAnsi="Arial" w:cs="Arial"/>
          <w:color w:val="000000"/>
          <w:sz w:val="24"/>
          <w:szCs w:val="24"/>
        </w:rPr>
        <w:t xml:space="preserve"> (must show steps)?</w:t>
      </w:r>
    </w:p>
    <w:p w:rsidR="00AC707E" w:rsidRPr="00AC707E" w:rsidRDefault="00AC707E" w:rsidP="00AC707E">
      <w:pPr>
        <w:shd w:val="clear" w:color="auto" w:fill="FFFFFF"/>
        <w:spacing w:before="240" w:after="240" w:line="27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AC707E">
        <w:rPr>
          <w:rFonts w:ascii="Arial" w:eastAsia="Times New Roman" w:hAnsi="Arial" w:cs="Arial"/>
          <w:color w:val="000000"/>
          <w:sz w:val="24"/>
          <w:szCs w:val="24"/>
        </w:rPr>
        <w:t>Answer:</w:t>
      </w:r>
    </w:p>
    <w:p w:rsidR="00CF1526" w:rsidRDefault="00AC707E">
      <w:bookmarkStart w:id="0" w:name="_GoBack"/>
      <w:bookmarkEnd w:id="0"/>
    </w:p>
    <w:sectPr w:rsidR="00CF15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13AB2"/>
    <w:multiLevelType w:val="multilevel"/>
    <w:tmpl w:val="16B0E1A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F75742"/>
    <w:multiLevelType w:val="multilevel"/>
    <w:tmpl w:val="A0D46A3A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7260F4"/>
    <w:multiLevelType w:val="multilevel"/>
    <w:tmpl w:val="70669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F9A7072"/>
    <w:multiLevelType w:val="multilevel"/>
    <w:tmpl w:val="1A54476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yNDMxMjE3MDC1NDVQ0lEKTi0uzszPAykwrAUAT57X5SwAAAA="/>
  </w:docVars>
  <w:rsids>
    <w:rsidRoot w:val="00AC707E"/>
    <w:rsid w:val="00405D30"/>
    <w:rsid w:val="004C36B2"/>
    <w:rsid w:val="006A14C7"/>
    <w:rsid w:val="00AC707E"/>
    <w:rsid w:val="00DC4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60D2F0-D323-4195-9C45-CCEA3B087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C707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C707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C70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7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Jones</dc:creator>
  <cp:keywords/>
  <dc:description/>
  <cp:lastModifiedBy>John Jones</cp:lastModifiedBy>
  <cp:revision>1</cp:revision>
  <dcterms:created xsi:type="dcterms:W3CDTF">2017-01-07T21:00:00Z</dcterms:created>
  <dcterms:modified xsi:type="dcterms:W3CDTF">2017-01-07T21:01:00Z</dcterms:modified>
</cp:coreProperties>
</file>